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ingapore</w:t>
      </w:r>
      <w:r>
        <w:t xml:space="preserve"> </w:t>
      </w:r>
      <w:r>
        <w:t xml:space="preserve">Singapore</w:t>
      </w:r>
    </w:p>
    <w:bookmarkStart w:id="25" w:name="X9b1562af4ae03a07c15f4f0b0bd3b447da71be7"/>
    <w:p>
      <w:pPr>
        <w:pStyle w:val="Heading1"/>
      </w:pPr>
      <w:r>
        <w:t xml:space="preserve">Cover Letter for Social Worker Position in Singapore Singapore</w:t>
      </w:r>
    </w:p>
    <w:p>
      <w:pPr>
        <w:pStyle w:val="FirstParagraph"/>
      </w:pPr>
      <w:r>
        <w:t xml:space="preserve">Dear [Hiring Manager's Name],</w:t>
      </w:r>
      <w:r>
        <w:br/>
      </w:r>
      <w:r>
        <w:br/>
      </w:r>
      <w:r>
        <w:t xml:space="preserve">I am writing to express my keen interest in the Social Worker position at [Organization Name] in Singapore Singapore. As a dedicated and experienced social worker with a passion for fostering positive change, I am eager to contribute my skills and expertise to support the unique needs of individuals, families, and communities within this vibrant and culturally diverse nation. With a deep understanding of Singapore’s social landscape and a commitment to advancing social equity, I am confident in my ability to make meaningful contributions as a Social Worker in Singapore Singapore.</w:t>
      </w:r>
    </w:p>
    <w:bookmarkStart w:id="20" w:name="professional-background-and-expertise"/>
    <w:p>
      <w:pPr>
        <w:pStyle w:val="Heading2"/>
      </w:pPr>
      <w:r>
        <w:t xml:space="preserve">Professional Background and Expertise</w:t>
      </w:r>
    </w:p>
    <w:p>
      <w:pPr>
        <w:pStyle w:val="FirstParagraph"/>
      </w:pPr>
      <w:r>
        <w:t xml:space="preserve">Throughout my career as a Social Worker, I have focused on empowering marginalized populations, addressing systemic challenges, and promoting holistic well-being. My experience spans various sectors, including community development, mental health support, and youth welfare programs. In Singapore Singapore’s dynamic environment, where cultural diversity and rapid urbanization intersect with social needs, I have honed my ability to navigate complex issues such as poverty alleviation, family conflict resolution, and access to education for underserved communities.</w:t>
      </w:r>
    </w:p>
    <w:p>
      <w:pPr>
        <w:pStyle w:val="BodyText"/>
      </w:pPr>
      <w:r>
        <w:t xml:space="preserve">One of my most rewarding roles was as a Social Worker at [Previous Organization Name], where I collaborated with local agencies to design and implement programs that supported elderly residents in navigating healthcare systems and social integration. This experience underscored the importance of tailoring interventions to the specific cultural and socioeconomic contexts of Singapore Singapore, where multigenerational households and intercultural dynamics play a critical role in shaping community resilience.</w:t>
      </w:r>
    </w:p>
    <w:bookmarkEnd w:id="20"/>
    <w:bookmarkStart w:id="21" w:name="X9c9dc7f20c0bbeae9f1cabeef1aaeebc64ae7ca"/>
    <w:p>
      <w:pPr>
        <w:pStyle w:val="Heading2"/>
      </w:pPr>
      <w:r>
        <w:t xml:space="preserve">Understanding of Singapore's Social Landscape</w:t>
      </w:r>
    </w:p>
    <w:p>
      <w:pPr>
        <w:pStyle w:val="FirstParagraph"/>
      </w:pPr>
      <w:r>
        <w:t xml:space="preserve">Singapore Singapore is a global hub known for its innovation, economic prosperity, and multicultural harmony. However, beneath its surface lies a complex social fabric where challenges such as income inequality, aging populations, and mental health stigma persist. As a Social Worker in Singapore Singapore, I am acutely aware of the need to balance individual well-being with collective progress. My work has always emphasized collaboration with government bodies like the Ministry of Social and Family Development (MSF) and NGOs such as SG Enable, which align with the values of social equity and community empowerment that define Singapore’s social work ethos.</w:t>
      </w:r>
    </w:p>
    <w:p>
      <w:pPr>
        <w:pStyle w:val="BodyText"/>
      </w:pPr>
      <w:r>
        <w:t xml:space="preserve">For instance, during my tenure at [Previous Organization Name], I partnered with local volunteers to organize workshops on mental health awareness in underserved neighborhoods. These initiatives not only educated residents about available resources but also fostered a sense of belonging and mutual support—a cornerstone of Singapore Singapore’s community-driven approach to social issues.</w:t>
      </w:r>
    </w:p>
    <w:bookmarkEnd w:id="21"/>
    <w:bookmarkStart w:id="22" w:name="Xa9836ff97d7eb94f19debee6630ed167de62827"/>
    <w:p>
      <w:pPr>
        <w:pStyle w:val="Heading2"/>
      </w:pPr>
      <w:r>
        <w:t xml:space="preserve">Commitment to Community Service and Cultural Sensitivity</w:t>
      </w:r>
    </w:p>
    <w:p>
      <w:pPr>
        <w:pStyle w:val="FirstParagraph"/>
      </w:pPr>
      <w:r>
        <w:t xml:space="preserve">A core tenet of my practice as a Social Worker is cultural sensitivity. In Singapore Singapore, where Chinese, Malay, Indian, and other communities coexist, understanding cultural nuances is essential for effective intervention. I have consistently prioritized building trust through open communication and culturally responsive strategies. For example, when working with migrant workers in Singapore Singapore’s construction sector, I developed a multilingual resource guide to ensure they could access legal support and healthcare services without language barriers.</w:t>
      </w:r>
    </w:p>
    <w:p>
      <w:pPr>
        <w:pStyle w:val="BodyText"/>
      </w:pPr>
      <w:r>
        <w:t xml:space="preserve">My commitment to community service extends beyond professional responsibilities. I have volunteered with organizations such as the National Council of Social Service (NCSS) to support initiatives that address youth homelessness and provide mentorship for at-risk children. These experiences have reinforced my belief that social work is not just a profession but a lifelong mission to uplift others and advocate for systemic change.</w:t>
      </w:r>
    </w:p>
    <w:bookmarkEnd w:id="22"/>
    <w:bookmarkStart w:id="23" w:name="why-singapore-singapore"/>
    <w:p>
      <w:pPr>
        <w:pStyle w:val="Heading2"/>
      </w:pPr>
      <w:r>
        <w:t xml:space="preserve">Why Singapore Singapore?</w:t>
      </w:r>
    </w:p>
    <w:p>
      <w:pPr>
        <w:pStyle w:val="FirstParagraph"/>
      </w:pPr>
      <w:r>
        <w:t xml:space="preserve">Choosing to pursue a career as a Social Worker in Singapore Singapore is deeply aligned with my professional goals and personal values. The nation’s emphasis on social cohesion, innovation in public services, and investment in human capital creates an ideal environment for impactful work. I am particularly inspired by Singapore’s “Social Service” initiatives, which prioritize inclusivity and sustainability—values that resonate with my own approach to social work.</w:t>
      </w:r>
    </w:p>
    <w:p>
      <w:pPr>
        <w:pStyle w:val="BodyText"/>
      </w:pPr>
      <w:r>
        <w:t xml:space="preserve">Singapore Singapore’s unique challenges, such as the need for age-friendly policies and mental health support in a high-pressure society, present opportunities to innovate and lead. I am eager to contribute my expertise in program development, case management, and community engagement to address these issues. Whether working with vulnerable populations or advocating for policy improvements, I am committed to ensuring that every individual in Singapore Singapore has access to the resources they need to thrive.</w:t>
      </w:r>
    </w:p>
    <w:bookmarkEnd w:id="23"/>
    <w:bookmarkStart w:id="24" w:name="conclusion"/>
    <w:p>
      <w:pPr>
        <w:pStyle w:val="Heading2"/>
      </w:pPr>
      <w:r>
        <w:t xml:space="preserve">Conclusion</w:t>
      </w:r>
    </w:p>
    <w:p>
      <w:pPr>
        <w:pStyle w:val="FirstParagraph"/>
      </w:pPr>
      <w:r>
        <w:t xml:space="preserve">In conclusion, my background as a Social Worker, combined with my passion for serving communities in Singapore Singapore, makes me a strong candidate for this role. I am confident that my skills in cultural competence, program implementation, and community outreach will enable me to contribute meaningfully to [Organization Name]’s mission. I would welcome the opportunity to discuss how my experiences align with the needs of your team and the broader goals of social work in Singapore Singapore.</w:t>
      </w:r>
    </w:p>
    <w:p>
      <w:pPr>
        <w:pStyle w:val="BodyText"/>
      </w:pPr>
      <w:r>
        <w:t xml:space="preserve">Thank you for considering my application. I look forward to the possibility of contributing to your organization’s impactful work as a Social Worker in Singapore Singapor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Singapore Singapore</dc:title>
  <dc:creator/>
  <cp:keywords/>
  <dcterms:created xsi:type="dcterms:W3CDTF">2026-07-24T09:52:18Z</dcterms:created>
  <dcterms:modified xsi:type="dcterms:W3CDTF">2026-07-24T09:52:18Z</dcterms:modified>
</cp:coreProperties>
</file>

<file path=docProps/custom.xml><?xml version="1.0" encoding="utf-8"?>
<Properties xmlns="http://schemas.openxmlformats.org/officeDocument/2006/custom-properties" xmlns:vt="http://schemas.openxmlformats.org/officeDocument/2006/docPropsVTypes"/>
</file>